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4534D" w14:textId="48891AB4" w:rsidR="005935AA" w:rsidRDefault="00885355" w:rsidP="00885355">
      <w:pPr>
        <w:jc w:val="center"/>
        <w:rPr>
          <w:sz w:val="44"/>
          <w:szCs w:val="44"/>
        </w:rPr>
      </w:pPr>
      <w:r w:rsidRPr="00885355">
        <w:rPr>
          <w:sz w:val="44"/>
          <w:szCs w:val="44"/>
        </w:rPr>
        <w:t>Sprint 1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5"/>
        <w:gridCol w:w="802"/>
        <w:gridCol w:w="802"/>
        <w:gridCol w:w="2373"/>
        <w:gridCol w:w="2020"/>
        <w:gridCol w:w="2282"/>
      </w:tblGrid>
      <w:tr w:rsidR="00885355" w:rsidRPr="00885355" w14:paraId="2E82C3D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A8936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2B93A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CB970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6EA87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418F7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2863A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885355" w:rsidRPr="00885355" w14:paraId="36FBE0F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A023B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9/9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85F83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18F672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575774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orked on the project plan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6E6B9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orked on the project roadmap for sprint 1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213BB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eed more information on the app from project owner  </w:t>
            </w:r>
          </w:p>
        </w:tc>
      </w:tr>
      <w:tr w:rsidR="00885355" w:rsidRPr="00885355" w14:paraId="36B7E26D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F28AF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10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CA361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8AF7A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4B00C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Do research for technology and work on project plan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69C6F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dded user stories for the sprint, start setting up the environm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0277B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Need more information on the app from project owned, issues with azure repo </w:t>
            </w:r>
          </w:p>
        </w:tc>
      </w:tr>
      <w:tr w:rsidR="00885355" w:rsidRPr="00885355" w14:paraId="4241837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7650D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 11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08B28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B6D8F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AF2ED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dded user stories for the sprint, start setting up the environment, start creating the wirefram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A59CA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Set up repositor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78116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Repository authentication issues, they were fixed </w:t>
            </w:r>
          </w:p>
        </w:tc>
      </w:tr>
      <w:tr w:rsidR="00885355" w:rsidRPr="00885355" w14:paraId="5FBA3F87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5DA2F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9/12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4251D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4AC36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38256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Set up the repositor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FEF2F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Make wirefram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BB1FA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none </w:t>
            </w:r>
          </w:p>
        </w:tc>
      </w:tr>
      <w:tr w:rsidR="00885355" w:rsidRPr="00885355" w14:paraId="33B5F276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724138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9/13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0E320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1A3214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A403A4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Make wirefram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08399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lace project blueprint to repositor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97201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none </w:t>
            </w:r>
          </w:p>
        </w:tc>
      </w:tr>
      <w:tr w:rsidR="00885355" w:rsidRPr="00885355" w14:paraId="6610AABF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235AE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9/14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62448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ECB4C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DF40B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lace project blueprint to repositor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3C3200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Reviewed framewor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AF605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none </w:t>
            </w:r>
          </w:p>
        </w:tc>
      </w:tr>
      <w:tr w:rsidR="00885355" w:rsidRPr="00885355" w14:paraId="3391996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734ED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9/15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A50FD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5E3EC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9AC8D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Reviewed framewor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01869B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Reviewed framewor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9CDB3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none </w:t>
            </w:r>
          </w:p>
        </w:tc>
      </w:tr>
      <w:tr w:rsidR="00885355" w:rsidRPr="00885355" w14:paraId="07E27AAD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B5E90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16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B922E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7DF4A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1E9B1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ed framewor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3133B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Loading and welcome view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B9B178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36F01E07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88F03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17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74AF7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7B821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63B098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Loading and welcome view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E9FB2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 re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53EE7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Looking for tools </w:t>
            </w:r>
          </w:p>
        </w:tc>
      </w:tr>
      <w:tr w:rsidR="00885355" w:rsidRPr="00885355" w14:paraId="5252471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4BCC15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18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53104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A491E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7DBBB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 review 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96ED7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 work and design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20B87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C3F11C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97EE3C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19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3F409C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27E6A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9C8092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 work and design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A1311E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D/CD work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8A1A4E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justing tools </w:t>
            </w:r>
          </w:p>
        </w:tc>
      </w:tr>
      <w:tr w:rsidR="00885355" w:rsidRPr="00885355" w14:paraId="0D8C9ADA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9A929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0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F61EF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B0DE1F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A26F1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 work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8D6FB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navigation ba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03CAE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A6A7F08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1D4BE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1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F4B07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22166E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67621F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Navigation Ba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02878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App Logo and Welcome screen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153A4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Design roadblocks that were overcome </w:t>
            </w:r>
          </w:p>
        </w:tc>
      </w:tr>
      <w:tr w:rsidR="00885355" w:rsidRPr="00885355" w14:paraId="778F1D02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980E5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2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6A7DB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66919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ECA7E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Design Log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CF1EC0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F9DC8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06D9F02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58C55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3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9899D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5390A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5E0F03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I/CD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6C6BD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, Retrospectiv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72B6C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71DF6461" w14:textId="77777777" w:rsidR="00885355" w:rsidRPr="00885355" w:rsidRDefault="00885355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85355">
        <w:rPr>
          <w:rFonts w:ascii="Calibri" w:eastAsia="Times New Roman" w:hAnsi="Calibri" w:cs="Calibri"/>
        </w:rPr>
        <w:t> </w:t>
      </w:r>
    </w:p>
    <w:p w14:paraId="4ED24215" w14:textId="795B61C2" w:rsidR="00885355" w:rsidRDefault="00885355" w:rsidP="00885355">
      <w:pPr>
        <w:jc w:val="center"/>
        <w:rPr>
          <w:sz w:val="44"/>
          <w:szCs w:val="4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0"/>
        <w:gridCol w:w="2525"/>
        <w:gridCol w:w="5619"/>
      </w:tblGrid>
      <w:tr w:rsidR="00A450B3" w:rsidRPr="00A450B3" w14:paraId="191D8810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C481D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lastRenderedPageBreak/>
              <w:t>Sprint 1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B6590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(9/9/2019-9/23/2019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82D47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533CD897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F9957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E702C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61F69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7C652CB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4DF05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0B4C5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9/10/2019 from 2:15 pm – 7:0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7CB20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work on documentation and planning, create user stories and tasks. (Planning Meeting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2541365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62FB9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5A41B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F9716D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44D2B472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78C2B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9D2A2B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user stories/tas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B96E8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eed more information from product owner </w:t>
            </w:r>
          </w:p>
        </w:tc>
      </w:tr>
      <w:tr w:rsidR="00A450B3" w:rsidRPr="00A450B3" w14:paraId="673FF33E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614D1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D800E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user stories/tas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A6FCD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eed more information from product owner </w:t>
            </w:r>
          </w:p>
        </w:tc>
      </w:tr>
      <w:tr w:rsidR="00A450B3" w:rsidRPr="00A450B3" w14:paraId="79B04D72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B6371A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10C159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A540B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6A27B656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B980B9E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2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029A5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9/12/2019 from 3:00 pm - 7:4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E7013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had a meeting with the product owner and worked on wireframes. (Grooming Meeting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0FF42082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8AE30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B34389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6BE9C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0AED3AFB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38FCAF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E69E78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wirefram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E40DA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2A75E818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FC6B3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A9705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wirefram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46F01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273244E0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55A19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259CA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F8DC9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08A6ACBF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89009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3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E7A78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9/17/2019 from 5:00 pm – 9:0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137CC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worked on CI/CD and the views of the app.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A49503E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3DD5AD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3B5A3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7FFC58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 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7D511371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998149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A5ADC4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view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AC1F14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4B652E87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A63C52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8FEAD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CI/CD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3153B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4DDD8D6D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B6E0D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9DC4BE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357E44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C7B7A6B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875E5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4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3A53D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9/23/2019 from 2:30 pm – 5:0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AE659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Review and Retrospective meeting.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74E6E2E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140F6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 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9F7C3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6C503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7C5E46A0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6E59B8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8C421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Review and Retrospectiv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D0411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18D24D8D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C8739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0065CD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Review and Retrospectiv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25664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41C24E68" w14:textId="0D5C5287" w:rsidR="00A450B3" w:rsidRDefault="00A450B3" w:rsidP="00885355">
      <w:pPr>
        <w:jc w:val="center"/>
        <w:rPr>
          <w:sz w:val="44"/>
          <w:szCs w:val="44"/>
        </w:rPr>
      </w:pPr>
    </w:p>
    <w:p w14:paraId="4C196216" w14:textId="77777777" w:rsidR="00A450B3" w:rsidRPr="00885355" w:rsidRDefault="00A450B3" w:rsidP="00885355">
      <w:pPr>
        <w:jc w:val="center"/>
        <w:rPr>
          <w:sz w:val="44"/>
          <w:szCs w:val="44"/>
        </w:rPr>
      </w:pPr>
    </w:p>
    <w:p w14:paraId="754D3130" w14:textId="567248B5" w:rsidR="00885355" w:rsidRDefault="00885355" w:rsidP="00885355">
      <w:pPr>
        <w:jc w:val="center"/>
        <w:rPr>
          <w:sz w:val="44"/>
          <w:szCs w:val="44"/>
        </w:rPr>
      </w:pPr>
      <w:r w:rsidRPr="00885355">
        <w:rPr>
          <w:sz w:val="44"/>
          <w:szCs w:val="44"/>
        </w:rPr>
        <w:lastRenderedPageBreak/>
        <w:t xml:space="preserve">Sprint </w:t>
      </w:r>
      <w:r>
        <w:rPr>
          <w:sz w:val="44"/>
          <w:szCs w:val="44"/>
        </w:rPr>
        <w:t>2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16"/>
        <w:gridCol w:w="752"/>
        <w:gridCol w:w="752"/>
        <w:gridCol w:w="2543"/>
        <w:gridCol w:w="2538"/>
        <w:gridCol w:w="1743"/>
      </w:tblGrid>
      <w:tr w:rsidR="00885355" w:rsidRPr="00885355" w14:paraId="5A48A23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87D51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073BD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90329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F202F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682FA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F8A11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885355" w:rsidRPr="00885355" w14:paraId="496E4662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84981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4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CB57F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FFB502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73E36A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an Retrospectiv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C3090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ireframe and User Stories 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3DDDA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6496A0D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8F064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5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F0A21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58827F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7160F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ireframes and User Storie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FA15C0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53C41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Design outline  </w:t>
            </w:r>
          </w:p>
        </w:tc>
      </w:tr>
      <w:tr w:rsidR="00885355" w:rsidRPr="00885355" w14:paraId="5F81BB0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1A6178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6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E1565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EB9CED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423E1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53F22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 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7DDC8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BCE719D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F1A84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7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D2963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D9D30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81E14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 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AD296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 and 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1B2E5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4A1C051D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E966F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8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A2087F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0C23C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C68E6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View and 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519C8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ED8BE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38FCDC50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FD033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29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718BC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0D3F7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48AC1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FE01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Bug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3860F1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Bug for android screen </w:t>
            </w:r>
          </w:p>
        </w:tc>
      </w:tr>
      <w:tr w:rsidR="00885355" w:rsidRPr="00885355" w14:paraId="3A861F0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9CBA6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9/30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A9183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12619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371B3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Bug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51B4D9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  <w:p w14:paraId="437C806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A57EF5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36B04B7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61D08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8A65C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56E36E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3C8EE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426DE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80510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448E3746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4CAFC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FF8BE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A7025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12CE1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879A23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522CD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4F8BBF9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EB611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3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F9192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45FC6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F0C71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Sign Up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12CF1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Profil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9F8A5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161FB2C0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40F6D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4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A4A75C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959E7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EE5F5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Profil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CCEB2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Profil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665B00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64B8782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1922E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5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45DBA4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BF5FD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CCFAE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Profil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C3099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Documents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531E2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684030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E6AD5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6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9594E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7E9D7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6BAA8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Documents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7913C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Documents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8F83E8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5842EB47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752E0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7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72F6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614BD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FA8124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ed on Documents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D157E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26F2F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1A48F9EE" w14:textId="77777777" w:rsidR="00885355" w:rsidRPr="00885355" w:rsidRDefault="00885355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85355">
        <w:rPr>
          <w:rFonts w:ascii="Calibri" w:eastAsia="Times New Roman" w:hAnsi="Calibri" w:cs="Calibri"/>
        </w:rPr>
        <w:t> </w:t>
      </w:r>
    </w:p>
    <w:p w14:paraId="1F3E4A51" w14:textId="144793ED" w:rsidR="00885355" w:rsidRDefault="00885355" w:rsidP="00885355">
      <w:pPr>
        <w:jc w:val="center"/>
        <w:rPr>
          <w:sz w:val="44"/>
          <w:szCs w:val="44"/>
        </w:rPr>
      </w:pPr>
    </w:p>
    <w:p w14:paraId="1902B02F" w14:textId="172DC0AF" w:rsidR="00A450B3" w:rsidRDefault="00A450B3" w:rsidP="00885355">
      <w:pPr>
        <w:jc w:val="center"/>
        <w:rPr>
          <w:sz w:val="44"/>
          <w:szCs w:val="44"/>
        </w:rPr>
      </w:pPr>
    </w:p>
    <w:p w14:paraId="12CA9D6D" w14:textId="77777777" w:rsidR="00A450B3" w:rsidRDefault="00A450B3" w:rsidP="00885355">
      <w:pPr>
        <w:jc w:val="center"/>
        <w:rPr>
          <w:sz w:val="44"/>
          <w:szCs w:val="44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26"/>
        <w:gridCol w:w="3345"/>
        <w:gridCol w:w="4673"/>
      </w:tblGrid>
      <w:tr w:rsidR="00A450B3" w:rsidRPr="00A450B3" w14:paraId="688496EF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96258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lastRenderedPageBreak/>
              <w:t>Sprint 2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2A54CE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(9/24/2019-9/7/2019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04357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6E141625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9F343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A27F8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02AF8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7E3F6965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A2765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AA1B20E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9/24/2019 from 3:00 pm – 7:0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38988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work on finishing wireframes and user-storie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014B0B8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BB546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A1F86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C3E42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36600CA9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4CC42B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B27042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Working on user stories/tas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D5FD3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6F8E6471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DD2758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F3967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Working on user stories/task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E0CFB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530706A5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B03AB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7C9351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07103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78C07FA8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96C5E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Meeting 2: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33003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(10/7/2019  from 9:00 pm – 11:00 pm) 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9C1AE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Objective: work on retrospective and review </w:t>
            </w:r>
          </w:p>
        </w:tc>
      </w:tr>
      <w:tr w:rsidR="00A450B3" w:rsidRPr="00A450B3" w14:paraId="5005C55D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BEE404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249B2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617D0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A450B3" w:rsidRPr="00A450B3" w14:paraId="1EAA3639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71629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0DF301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Worked on retro/re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44ACE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44F3C482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EEE3F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AB4B5D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Worked on retro/re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76F07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39599630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6C6851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ECC9B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02CC0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2F3ABCD5" w14:textId="77777777" w:rsidR="00A450B3" w:rsidRPr="00A450B3" w:rsidRDefault="00A450B3" w:rsidP="00A450B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bookmarkStart w:id="0" w:name="_GoBack"/>
      <w:bookmarkEnd w:id="0"/>
      <w:r w:rsidRPr="00A450B3">
        <w:rPr>
          <w:rFonts w:ascii="Calibri" w:eastAsia="Times New Roman" w:hAnsi="Calibri" w:cs="Calibri"/>
        </w:rPr>
        <w:t> </w:t>
      </w:r>
    </w:p>
    <w:p w14:paraId="601E2996" w14:textId="02062243" w:rsidR="00885355" w:rsidRDefault="00885355" w:rsidP="00885355">
      <w:pPr>
        <w:jc w:val="center"/>
        <w:rPr>
          <w:sz w:val="44"/>
          <w:szCs w:val="44"/>
        </w:rPr>
      </w:pPr>
    </w:p>
    <w:p w14:paraId="405D18A4" w14:textId="4E871D2D" w:rsidR="00A450B3" w:rsidRDefault="00A450B3" w:rsidP="00885355">
      <w:pPr>
        <w:jc w:val="center"/>
        <w:rPr>
          <w:sz w:val="44"/>
          <w:szCs w:val="44"/>
        </w:rPr>
      </w:pPr>
    </w:p>
    <w:p w14:paraId="307730C6" w14:textId="6796E535" w:rsidR="00A450B3" w:rsidRDefault="00A450B3" w:rsidP="00885355">
      <w:pPr>
        <w:jc w:val="center"/>
        <w:rPr>
          <w:sz w:val="44"/>
          <w:szCs w:val="44"/>
        </w:rPr>
      </w:pPr>
    </w:p>
    <w:p w14:paraId="22E414D2" w14:textId="22FF8BB7" w:rsidR="00A450B3" w:rsidRDefault="00A450B3" w:rsidP="00885355">
      <w:pPr>
        <w:jc w:val="center"/>
        <w:rPr>
          <w:sz w:val="44"/>
          <w:szCs w:val="44"/>
        </w:rPr>
      </w:pPr>
    </w:p>
    <w:p w14:paraId="409FB3A3" w14:textId="49BB4AFB" w:rsidR="00A450B3" w:rsidRDefault="00A450B3" w:rsidP="00885355">
      <w:pPr>
        <w:jc w:val="center"/>
        <w:rPr>
          <w:sz w:val="44"/>
          <w:szCs w:val="44"/>
        </w:rPr>
      </w:pPr>
    </w:p>
    <w:p w14:paraId="31386610" w14:textId="5BB03659" w:rsidR="00A450B3" w:rsidRDefault="00A450B3" w:rsidP="00885355">
      <w:pPr>
        <w:jc w:val="center"/>
        <w:rPr>
          <w:sz w:val="44"/>
          <w:szCs w:val="44"/>
        </w:rPr>
      </w:pPr>
    </w:p>
    <w:p w14:paraId="3043D326" w14:textId="350828E7" w:rsidR="00A450B3" w:rsidRDefault="00A450B3" w:rsidP="00885355">
      <w:pPr>
        <w:jc w:val="center"/>
        <w:rPr>
          <w:sz w:val="44"/>
          <w:szCs w:val="44"/>
        </w:rPr>
      </w:pPr>
    </w:p>
    <w:p w14:paraId="1516066E" w14:textId="77777777" w:rsidR="00A450B3" w:rsidRDefault="00A450B3" w:rsidP="00885355">
      <w:pPr>
        <w:jc w:val="center"/>
        <w:rPr>
          <w:sz w:val="44"/>
          <w:szCs w:val="44"/>
        </w:rPr>
      </w:pPr>
    </w:p>
    <w:p w14:paraId="08BBFF28" w14:textId="77777777" w:rsidR="00885355" w:rsidRDefault="00885355" w:rsidP="00885355">
      <w:pPr>
        <w:jc w:val="center"/>
        <w:rPr>
          <w:sz w:val="44"/>
          <w:szCs w:val="44"/>
        </w:rPr>
      </w:pPr>
    </w:p>
    <w:p w14:paraId="1B7E8E4F" w14:textId="002E3BE2" w:rsidR="00885355" w:rsidRDefault="00885355" w:rsidP="00885355">
      <w:pPr>
        <w:jc w:val="center"/>
        <w:rPr>
          <w:sz w:val="44"/>
          <w:szCs w:val="44"/>
        </w:rPr>
      </w:pPr>
      <w:r w:rsidRPr="00885355">
        <w:rPr>
          <w:sz w:val="44"/>
          <w:szCs w:val="44"/>
        </w:rPr>
        <w:lastRenderedPageBreak/>
        <w:t xml:space="preserve">Sprint </w:t>
      </w:r>
      <w:r>
        <w:rPr>
          <w:sz w:val="44"/>
          <w:szCs w:val="44"/>
        </w:rPr>
        <w:t>3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8"/>
        <w:gridCol w:w="752"/>
        <w:gridCol w:w="752"/>
        <w:gridCol w:w="2459"/>
        <w:gridCol w:w="2053"/>
        <w:gridCol w:w="2200"/>
      </w:tblGrid>
      <w:tr w:rsidR="00885355" w:rsidRPr="00885355" w14:paraId="6BE4D24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10331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48594C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AAA8A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151E9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43F79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87E99F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885355" w:rsidRPr="00885355" w14:paraId="37D073AA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64915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8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28877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E1469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5E7D8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the Retrospective/Re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01859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Retro and Planned Sprint 3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6E055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3A1DF80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F2010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9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1EFD5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4EA574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23737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410B3C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FCDD18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Retro and Planned Sprint 3 </w:t>
            </w:r>
          </w:p>
          <w:p w14:paraId="45ECFC8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A03C2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exual health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317D9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52ABCB4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483BD5FE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07E54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0/2019 </w:t>
            </w:r>
          </w:p>
          <w:p w14:paraId="0DF39BF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B38EB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477454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AA32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257941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D8854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exual health view </w:t>
            </w:r>
          </w:p>
          <w:p w14:paraId="217DCFA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952CB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exual health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E12E8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5CC337A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19C444D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A8D4B9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1/2019 </w:t>
            </w:r>
          </w:p>
          <w:p w14:paraId="5998A86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826AF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64F3C6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CC589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26F5C4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346F0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exual health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793576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search Language translators </w:t>
            </w:r>
          </w:p>
          <w:p w14:paraId="2A8CBC5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216E9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419C06F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50229213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990CEE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2/2019 </w:t>
            </w:r>
          </w:p>
          <w:p w14:paraId="635E70F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920E05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D4C3CC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C58FB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6263F8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5F3FA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search Language translators </w:t>
            </w:r>
          </w:p>
          <w:p w14:paraId="751908C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72E62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language functionalit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F5409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61BAA39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4C942E7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4AC1E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3/2019 </w:t>
            </w:r>
          </w:p>
          <w:p w14:paraId="23FDEDC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978E8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442F94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62E44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4DC417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0C7A17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language functionality </w:t>
            </w:r>
          </w:p>
          <w:p w14:paraId="4589E6D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66977B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DC API and languag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7223E0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67B2AC9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40263F76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C67C1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4/2019 </w:t>
            </w:r>
          </w:p>
          <w:p w14:paraId="3894674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4B340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0171E6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1F6EC1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8CB82C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63BE2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DC API and language </w:t>
            </w:r>
          </w:p>
          <w:p w14:paraId="578336D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DC7B7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DC API connection  </w:t>
            </w:r>
          </w:p>
          <w:p w14:paraId="2878C95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D0CAE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105A20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69C01E5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5D65F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5/2019 </w:t>
            </w:r>
          </w:p>
          <w:p w14:paraId="181C7A6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78FE56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6609E8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AE490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03577C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E40D1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DC API connection  </w:t>
            </w:r>
          </w:p>
          <w:p w14:paraId="479FDB2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AA81AE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ing Links to Sexual Health View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1CC35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07DEB7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3613A510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59843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6/2019 </w:t>
            </w:r>
          </w:p>
          <w:p w14:paraId="273309A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0712C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669445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F6EF5B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ED6992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BEFF5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ing Links to Sexual Health View </w:t>
            </w:r>
          </w:p>
          <w:p w14:paraId="0F562B4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C6527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 photo software librar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56E17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rong software, not compatible, find new one </w:t>
            </w:r>
          </w:p>
        </w:tc>
      </w:tr>
      <w:tr w:rsidR="00885355" w:rsidRPr="00885355" w14:paraId="43954A25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AB017B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7/2019 </w:t>
            </w:r>
          </w:p>
          <w:p w14:paraId="408A136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174D6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50153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E7122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1B09BE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5A44D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 photo software library </w:t>
            </w:r>
          </w:p>
          <w:p w14:paraId="0510987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8B6FB2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 photo software library </w:t>
            </w:r>
          </w:p>
          <w:p w14:paraId="4ECEF2A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3F831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132F7FD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14A553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8/2019 </w:t>
            </w:r>
          </w:p>
          <w:p w14:paraId="2BB40EC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A79C1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A1B25B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82F31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0B56F5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B7CFAF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 photo software library </w:t>
            </w:r>
          </w:p>
          <w:p w14:paraId="14B42BC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0014A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/Implement photo software library </w:t>
            </w:r>
          </w:p>
          <w:p w14:paraId="2125670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EEEE0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3DD24F0F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48B63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19/2019 </w:t>
            </w:r>
          </w:p>
          <w:p w14:paraId="20827A8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A24E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5A1C21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9A01DC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EA386A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719E6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d/Implement photo software library </w:t>
            </w:r>
          </w:p>
          <w:p w14:paraId="4BD6477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6811BC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Upload photo featur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12FF2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F6D2B4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2FC38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0/2019 </w:t>
            </w:r>
          </w:p>
          <w:p w14:paraId="6B6CB3A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362FC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DD3615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496EF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931D99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876092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Upload photo feature </w:t>
            </w:r>
          </w:p>
          <w:p w14:paraId="1349914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5649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change photo feature from profil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13C3FE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993EE45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224E6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1/2019 </w:t>
            </w:r>
          </w:p>
          <w:p w14:paraId="6125EEA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741497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EAC616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62179F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D50F8E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6ABA8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Add change photo feature from profile </w:t>
            </w:r>
          </w:p>
          <w:p w14:paraId="1781738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39D04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sprint 3 and retr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F7B2D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2B288796" w14:textId="09015BA4" w:rsidR="00885355" w:rsidRDefault="00885355" w:rsidP="00885355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885355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34"/>
        <w:gridCol w:w="3347"/>
        <w:gridCol w:w="4663"/>
      </w:tblGrid>
      <w:tr w:rsidR="00A450B3" w:rsidRPr="00A450B3" w14:paraId="6F707E46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92B3B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lastRenderedPageBreak/>
              <w:t>Sprint 3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404964E" w14:textId="2E66851A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(10/</w:t>
            </w:r>
            <w:r w:rsidR="0044761B">
              <w:rPr>
                <w:rFonts w:ascii="Calibri" w:eastAsia="Times New Roman" w:hAnsi="Calibri" w:cs="Calibri"/>
                <w:shd w:val="clear" w:color="auto" w:fill="C6D9F0"/>
              </w:rPr>
              <w:t>8</w:t>
            </w: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/2019-10/21/2019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07205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5C3EDA32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A9270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94A60F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781EB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5D654F2B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45A53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DF8B1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10/8/2019 from 2:00 pm – 3:00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E7CB0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Objective: Review Retro and Plan Sprint 3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6FC1BDA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9B0D3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570D0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39CF1F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193D88F1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C542B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9DACD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rint 3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FBA03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6969D00E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8BB32CE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098FDF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rint 3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853297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1191A21B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B5F9A8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B8070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F29D83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59F6D4A0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B048E6C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2: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D889F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10/17/2019 from 1:30 pm – 2:00 pm)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30D20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Objective: Accept story points, discussion sprint 3 and 4 </w:t>
            </w:r>
          </w:p>
        </w:tc>
      </w:tr>
      <w:tr w:rsidR="00A450B3" w:rsidRPr="00A450B3" w14:paraId="4E40357D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47D5C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E1942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3FD7A0E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A450B3" w:rsidRPr="00A450B3" w14:paraId="553AA12C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50E46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576E7C" w14:textId="0F5807B2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</w:t>
            </w:r>
            <w:r w:rsidR="00347FDF">
              <w:rPr>
                <w:rFonts w:ascii="Calibri" w:eastAsia="Times New Roman" w:hAnsi="Calibri" w:cs="Calibri"/>
              </w:rPr>
              <w:t>r</w:t>
            </w:r>
            <w:r w:rsidRPr="00A450B3">
              <w:rPr>
                <w:rFonts w:ascii="Calibri" w:eastAsia="Times New Roman" w:hAnsi="Calibri" w:cs="Calibri"/>
              </w:rPr>
              <w:t>int 3, discussing sprint 4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7363275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1E7D2A77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545F9B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88B393" w14:textId="3F2BFCAC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</w:t>
            </w:r>
            <w:r w:rsidR="00347FDF">
              <w:rPr>
                <w:rFonts w:ascii="Calibri" w:eastAsia="Times New Roman" w:hAnsi="Calibri" w:cs="Calibri"/>
              </w:rPr>
              <w:t>r</w:t>
            </w:r>
            <w:r w:rsidRPr="00A450B3">
              <w:rPr>
                <w:rFonts w:ascii="Calibri" w:eastAsia="Times New Roman" w:hAnsi="Calibri" w:cs="Calibri"/>
              </w:rPr>
              <w:t>int 3, discussing sprint 4 </w:t>
            </w:r>
          </w:p>
          <w:p w14:paraId="1F5DD1B1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422B1F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618127CF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2D2E7C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12A14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C0D39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071974AA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E10AA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3: </w:t>
            </w:r>
          </w:p>
          <w:p w14:paraId="7E61F24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981FDB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10/21/2019 from 7 pm – 9 pm) </w:t>
            </w:r>
          </w:p>
          <w:p w14:paraId="7D0ABF7D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6121B0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Objective: Sprint 3 review and retrospective </w:t>
            </w:r>
          </w:p>
          <w:p w14:paraId="4956196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A450B3" w:rsidRPr="00A450B3" w14:paraId="4B6F0AB1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69D54FA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  <w:p w14:paraId="0CD1F60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D74F84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  <w:p w14:paraId="78125BE8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5CD54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A450B3" w:rsidRPr="00A450B3" w14:paraId="636BFBF1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F9F28D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DB0BA6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65AC60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A450B3" w:rsidRPr="00A450B3" w14:paraId="27AD8A69" w14:textId="77777777" w:rsidTr="00A450B3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0AD40FD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1A30E17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  <w:p w14:paraId="77605C92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CC5389" w14:textId="77777777" w:rsidR="00A450B3" w:rsidRPr="00A450B3" w:rsidRDefault="00A450B3" w:rsidP="00A450B3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14256677" w14:textId="67064B83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78BCAE9" w14:textId="48F4432E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DC22356" w14:textId="7BD27C18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54EFAD76" w14:textId="09DE74BE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6314D94" w14:textId="1C79F538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DC11FA4" w14:textId="44E79631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379B7D0" w14:textId="6F8D4A27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A629EB9" w14:textId="546FF00E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559228C" w14:textId="278F506B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00CE081" w14:textId="490D8137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2622F858" w14:textId="269E07E2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7A1409F" w14:textId="2038CD3C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E26367D" w14:textId="5B051C05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E10D803" w14:textId="173BD005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CA81D11" w14:textId="086FF96F" w:rsidR="00A450B3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AC0CC4C" w14:textId="77777777" w:rsidR="00A450B3" w:rsidRPr="00885355" w:rsidRDefault="00A450B3" w:rsidP="008853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760C41DC" w14:textId="00E5A10E" w:rsidR="00885355" w:rsidRDefault="00885355" w:rsidP="00885355">
      <w:pPr>
        <w:jc w:val="center"/>
        <w:rPr>
          <w:sz w:val="44"/>
          <w:szCs w:val="44"/>
        </w:rPr>
      </w:pPr>
      <w:r w:rsidRPr="00885355">
        <w:rPr>
          <w:sz w:val="44"/>
          <w:szCs w:val="44"/>
        </w:rPr>
        <w:lastRenderedPageBreak/>
        <w:t xml:space="preserve">Sprint </w:t>
      </w:r>
      <w:r>
        <w:rPr>
          <w:sz w:val="44"/>
          <w:szCs w:val="44"/>
        </w:rPr>
        <w:t>4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8"/>
        <w:gridCol w:w="752"/>
        <w:gridCol w:w="752"/>
        <w:gridCol w:w="2656"/>
        <w:gridCol w:w="2656"/>
        <w:gridCol w:w="1400"/>
      </w:tblGrid>
      <w:tr w:rsidR="00885355" w:rsidRPr="00885355" w14:paraId="6C8CAEE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46B87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1EAD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E0C78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54362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3AF40E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59AE9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885355" w:rsidRPr="00885355" w14:paraId="3599CF77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1F978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2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0529B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1E9F0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C6F2C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view sprint 3 and retro </w:t>
            </w:r>
          </w:p>
          <w:p w14:paraId="405CC17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75DD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move quotations from translation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B69C5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06082EC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8B8D1B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3/2019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52FA6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B5D2AD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4169C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882B6F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B17E1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Remove quotations from translations </w:t>
            </w:r>
          </w:p>
          <w:p w14:paraId="193E1A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8505A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Make a user component form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3671D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53B947E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412061D8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F660A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4/2019 </w:t>
            </w:r>
          </w:p>
          <w:p w14:paraId="40E7C06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CC734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F6E548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AEEAE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F75C06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62591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Make a user component form </w:t>
            </w:r>
          </w:p>
          <w:p w14:paraId="6F010AB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0416B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icker component, image compon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E96D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57144ED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6ADECD48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5684F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5/2019 </w:t>
            </w:r>
          </w:p>
          <w:p w14:paraId="1C37EE5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BF6E0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2EDB88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4CCB15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BBB329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7908D3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icker component, image component </w:t>
            </w:r>
          </w:p>
          <w:p w14:paraId="1F875AD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B3CED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ign up component  </w:t>
            </w:r>
          </w:p>
          <w:p w14:paraId="5B13739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470F8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052B581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2DE3524F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076311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6/2019 </w:t>
            </w:r>
          </w:p>
          <w:p w14:paraId="514591B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F44EA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B7A70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32275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61BFC6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AE3C4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ign up component  </w:t>
            </w:r>
          </w:p>
          <w:p w14:paraId="394A75B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938B4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removing quotations from translation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5234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1FAC3E6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6D525084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4D9667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7/2019 </w:t>
            </w:r>
          </w:p>
          <w:p w14:paraId="233C747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4CCA8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A0279F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0D687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96DB3D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98F65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removing quotations from translations </w:t>
            </w:r>
          </w:p>
          <w:p w14:paraId="272EC95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EEB36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removing quotations from translations </w:t>
            </w:r>
          </w:p>
          <w:p w14:paraId="08650AA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7565DC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759064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23D943B0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9E7D4C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8/2019 </w:t>
            </w:r>
          </w:p>
          <w:p w14:paraId="1DDAEE2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EFEEF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9AE6F0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3E6A43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2373DE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4FACC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removing quotations from translations </w:t>
            </w:r>
          </w:p>
          <w:p w14:paraId="67A4158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DB921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ing on authentication and profile </w:t>
            </w:r>
          </w:p>
          <w:p w14:paraId="2E8094B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D4E1F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22EE1CF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5BA5338D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066D4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29/2019 </w:t>
            </w:r>
          </w:p>
          <w:p w14:paraId="4E9A714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F813F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922076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81CD4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3AC3F9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10127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ing on authentication and profile </w:t>
            </w:r>
          </w:p>
          <w:p w14:paraId="1DA1492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F813D6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ing on authentication and profile </w:t>
            </w:r>
          </w:p>
          <w:p w14:paraId="2C1D948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D6C48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1B3F04B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885355" w:rsidRPr="00885355" w14:paraId="27902728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B79C3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30/2019 </w:t>
            </w:r>
          </w:p>
          <w:p w14:paraId="7DF0A45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DDD75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09B7CA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08D34E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59F0E4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1F2D94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ing on authentication and profile </w:t>
            </w:r>
          </w:p>
          <w:p w14:paraId="0C86A12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3E15B1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ished translation quotations removal.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76F655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3E287AEE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3AEDD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0/31/2019 </w:t>
            </w:r>
          </w:p>
          <w:p w14:paraId="4FC42A4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3979ED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AB59A4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EBD55C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964D5C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C6B203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Finished translation quotations removal. </w:t>
            </w:r>
          </w:p>
          <w:p w14:paraId="34BEE84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AE16B4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Edit code to work with telephone nu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DD057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573A1A65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00D33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1/1/2019 </w:t>
            </w:r>
          </w:p>
          <w:p w14:paraId="64B43EF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1DFB2D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DDBBAC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99C081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27B0EF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5FB295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Edit code to work with telephone number </w:t>
            </w:r>
          </w:p>
          <w:p w14:paraId="2F6D231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8E78C8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TD info component </w:t>
            </w:r>
          </w:p>
          <w:p w14:paraId="360633B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F9C65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5D5171E4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1370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1/2/2019 </w:t>
            </w:r>
          </w:p>
          <w:p w14:paraId="63BDA67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A9039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7FCA80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C7EB0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A90C33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9CD923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TD info component </w:t>
            </w:r>
          </w:p>
          <w:p w14:paraId="2242DF3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A7B2AF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TD info component </w:t>
            </w:r>
          </w:p>
          <w:p w14:paraId="622BE63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2CF8C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152EF103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8B121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1/3/2019 </w:t>
            </w:r>
          </w:p>
          <w:p w14:paraId="2A42DE0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4C267A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E6D0D2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9E9484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6B475C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41632D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STD info component </w:t>
            </w:r>
          </w:p>
          <w:p w14:paraId="42AA72F9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098BC2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work on telephon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94348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885355" w:rsidRPr="00885355" w14:paraId="2DAA342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E0C9F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11/4/2019 </w:t>
            </w:r>
          </w:p>
          <w:p w14:paraId="7EB10CAD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40440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17EB20F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81CA68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23ED346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3BCF97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work on telephone and database </w:t>
            </w:r>
          </w:p>
          <w:p w14:paraId="04979F5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C7702B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Continue work on telephone and database </w:t>
            </w:r>
          </w:p>
          <w:p w14:paraId="4926ECA0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508925" w14:textId="77777777" w:rsidR="00885355" w:rsidRPr="00885355" w:rsidRDefault="00885355" w:rsidP="0088535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6588104B" w14:textId="77777777" w:rsidR="0044761B" w:rsidRDefault="0044761B" w:rsidP="0044761B">
      <w:pPr>
        <w:rPr>
          <w:rFonts w:ascii="Calibri" w:eastAsia="Times New Roman" w:hAnsi="Calibri" w:cs="Calibri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7"/>
        <w:gridCol w:w="2889"/>
        <w:gridCol w:w="5258"/>
      </w:tblGrid>
      <w:tr w:rsidR="0044761B" w:rsidRPr="0044761B" w14:paraId="2325B3F0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957111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C6D9F0"/>
              </w:rPr>
              <w:t>Sprint 4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37A480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C6D9F0"/>
              </w:rPr>
              <w:t>(10/22/2019-11/4/2019)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AEBA1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038D3747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74BEC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C7A1CC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96F04A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6573AECD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8E63F3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09D543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F2DCDB"/>
              </w:rPr>
              <w:t>(10/22/2019 from 2:00 pm – 3:00 pm)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B4B43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F2DCDB"/>
              </w:rPr>
              <w:t>Objective: Review Retro and Plan Sprint 4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1B58EDFE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205D29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46DB4F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C5339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33B00D0C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AEDD5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6E826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Working on Sprint 4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28CEEC0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5E85C7E8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3F1624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761B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E53D3E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Working on Sprint 4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F4E86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73206B6F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530A7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C54263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B908A8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3A002ED4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C6794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Meeting 2: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27B80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(10/24/2019 from 7 pm – 9 pm)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CB4AC4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Objective: Discuss components and code review </w:t>
            </w:r>
          </w:p>
        </w:tc>
      </w:tr>
      <w:tr w:rsidR="0044761B" w:rsidRPr="0044761B" w14:paraId="3E8E1758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4113B88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Team Me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2592F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n progres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0830CC8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44761B" w:rsidRPr="0044761B" w14:paraId="46719194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2257C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C8E0CD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ed and made compon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08F59B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2907E0F4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EABB5A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761B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1222458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Working on authentication and database </w:t>
            </w:r>
          </w:p>
          <w:p w14:paraId="15D903BC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710CE1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11AC371B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4DBE4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789176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54EA4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7833C621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CAB8B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Meeting 3: </w:t>
            </w:r>
          </w:p>
          <w:p w14:paraId="7A1CF6E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39057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(10/26/2019 from 7 pm – 8pm) </w:t>
            </w:r>
          </w:p>
          <w:p w14:paraId="5A9452C4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738188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Objective: discussed progress so far and the components being made </w:t>
            </w:r>
          </w:p>
          <w:p w14:paraId="0E12898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</w:tr>
      <w:tr w:rsidR="0044761B" w:rsidRPr="0044761B" w14:paraId="670227C8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44CD0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Team Member </w:t>
            </w:r>
          </w:p>
          <w:p w14:paraId="6B79AAA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94BC4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n progress </w:t>
            </w:r>
          </w:p>
          <w:p w14:paraId="2607FA7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B21493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44761B" w:rsidRPr="0044761B" w14:paraId="086CBDC7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BCFFF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B49E8A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 and discussed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32FEFB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58E9F89F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B91F8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761B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FC877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 and discussed </w:t>
            </w:r>
          </w:p>
          <w:p w14:paraId="28E6BEB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730744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71F4B09A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2F3DF61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Meeting 4: </w:t>
            </w:r>
          </w:p>
          <w:p w14:paraId="00CD4A2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EA1AF2D" w14:textId="01834B1C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 xml:space="preserve">(11/3/2019 from </w:t>
            </w:r>
            <w:r w:rsidR="00A42F3D">
              <w:rPr>
                <w:rFonts w:ascii="Calibri" w:eastAsia="Times New Roman" w:hAnsi="Calibri" w:cs="Calibri"/>
              </w:rPr>
              <w:t>5</w:t>
            </w:r>
            <w:r w:rsidRPr="0044761B">
              <w:rPr>
                <w:rFonts w:ascii="Calibri" w:eastAsia="Times New Roman" w:hAnsi="Calibri" w:cs="Calibri"/>
              </w:rPr>
              <w:t xml:space="preserve"> pm – </w:t>
            </w:r>
            <w:r w:rsidR="00A42F3D">
              <w:rPr>
                <w:rFonts w:ascii="Calibri" w:eastAsia="Times New Roman" w:hAnsi="Calibri" w:cs="Calibri"/>
              </w:rPr>
              <w:t>7</w:t>
            </w:r>
            <w:r w:rsidRPr="0044761B">
              <w:rPr>
                <w:rFonts w:ascii="Calibri" w:eastAsia="Times New Roman" w:hAnsi="Calibri" w:cs="Calibri"/>
              </w:rPr>
              <w:t xml:space="preserve"> pm) </w:t>
            </w:r>
          </w:p>
          <w:p w14:paraId="7BCA2D5C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63B09D3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Objective: Discussed potential problems with current sign up set up, code review.  </w:t>
            </w:r>
          </w:p>
        </w:tc>
      </w:tr>
      <w:tr w:rsidR="0044761B" w:rsidRPr="0044761B" w14:paraId="5C767DB8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327F2B0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Team Member </w:t>
            </w:r>
          </w:p>
          <w:p w14:paraId="3E9635C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3993BE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n progress </w:t>
            </w:r>
          </w:p>
          <w:p w14:paraId="489CD4E1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9F9727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44761B" w:rsidRPr="0044761B" w14:paraId="58ED9C0E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C1F1C8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3655BBF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 and discussed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7DA34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6DCA4509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E88A70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761B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B7C2DC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 and discussed </w:t>
            </w:r>
          </w:p>
          <w:p w14:paraId="75F5FA2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8A5420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03C75C64" w14:textId="77777777" w:rsidR="0044761B" w:rsidRPr="0044761B" w:rsidRDefault="0044761B" w:rsidP="0044761B">
      <w:pPr>
        <w:shd w:val="clear" w:color="auto" w:fill="FFFFFF"/>
        <w:spacing w:after="30" w:line="240" w:lineRule="auto"/>
        <w:rPr>
          <w:rFonts w:ascii="Segoe UI" w:eastAsia="Times New Roman" w:hAnsi="Segoe UI" w:cs="Segoe UI"/>
          <w:vanish/>
          <w:color w:val="000000"/>
          <w:sz w:val="18"/>
          <w:szCs w:val="18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4"/>
        <w:gridCol w:w="2383"/>
        <w:gridCol w:w="5717"/>
      </w:tblGrid>
      <w:tr w:rsidR="0044761B" w:rsidRPr="0044761B" w14:paraId="2C3BE2D1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300E0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Meeting 5: </w:t>
            </w:r>
          </w:p>
          <w:p w14:paraId="5896974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375BBC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(11/4/2019 from 7 pm – 11pm) </w:t>
            </w:r>
          </w:p>
          <w:p w14:paraId="7AC71150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F017FC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lastRenderedPageBreak/>
              <w:t>Objective: reviewed sprint 4 and finished retro, finish working on profile sign up.  </w:t>
            </w:r>
          </w:p>
          <w:p w14:paraId="32D4E40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</w:tr>
      <w:tr w:rsidR="0044761B" w:rsidRPr="0044761B" w14:paraId="09E75F72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792759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lastRenderedPageBreak/>
              <w:t>Team Member </w:t>
            </w:r>
          </w:p>
          <w:p w14:paraId="12E73662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B1E1828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n progress </w:t>
            </w:r>
          </w:p>
          <w:p w14:paraId="5C91861B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D28FE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44761B" w:rsidRPr="0044761B" w14:paraId="52977C5D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4559A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8E23B4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Review and retr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6FC92C5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  <w:tr w:rsidR="0044761B" w:rsidRPr="0044761B" w14:paraId="1EB1099E" w14:textId="77777777" w:rsidTr="0044761B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8ACBBD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4761B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B6BDDF" w14:textId="4A53E3D4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 xml:space="preserve">Review </w:t>
            </w:r>
            <w:r w:rsidR="00347FDF" w:rsidRPr="0044761B">
              <w:rPr>
                <w:rFonts w:ascii="Calibri" w:eastAsia="Times New Roman" w:hAnsi="Calibri" w:cs="Calibri"/>
              </w:rPr>
              <w:t>and retro</w:t>
            </w:r>
            <w:r w:rsidRPr="0044761B">
              <w:rPr>
                <w:rFonts w:ascii="Calibri" w:eastAsia="Times New Roman" w:hAnsi="Calibri" w:cs="Calibri"/>
              </w:rPr>
              <w:t> </w:t>
            </w:r>
          </w:p>
          <w:p w14:paraId="409ECDEE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74F0CF6" w14:textId="77777777" w:rsidR="0044761B" w:rsidRPr="0044761B" w:rsidRDefault="0044761B" w:rsidP="0044761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4761B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08CABA7C" w14:textId="36E4C486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 w:rsidRPr="0044761B">
        <w:rPr>
          <w:rFonts w:ascii="Calibri" w:eastAsia="Times New Roman" w:hAnsi="Calibri" w:cs="Calibri"/>
        </w:rPr>
        <w:t> </w:t>
      </w:r>
    </w:p>
    <w:p w14:paraId="01540F7E" w14:textId="10E2FAD7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EBDC812" w14:textId="01B14833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92B8CBF" w14:textId="66C3220D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6FE3310" w14:textId="40F9E260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D6E567D" w14:textId="1CF8DC8B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2317FE3" w14:textId="1003F492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2CA34FF" w14:textId="225FD7B5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1E2EFA8" w14:textId="0A10D3A8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2947C6B" w14:textId="5575EB0A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27C6B421" w14:textId="0CF91322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A5FBB38" w14:textId="559E3234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30F8CD15" w14:textId="53E07073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446D31A" w14:textId="0C1D78CC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1AFD03F" w14:textId="30D4EC2F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375A51B" w14:textId="034BFB71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4F9D0A1" w14:textId="4EC57B45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916DB30" w14:textId="4CE3811A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EDC92EB" w14:textId="7EFD1E5B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F8272DB" w14:textId="5A7D27AE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E681C2D" w14:textId="4B0D9548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324C811" w14:textId="151C1702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1AB719A" w14:textId="593224E5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3BE3A15" w14:textId="63C7301D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B8DA55E" w14:textId="340E0960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98A7607" w14:textId="6FDEAF53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4CF8F99D" w14:textId="068CDC9F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4F87868" w14:textId="2B3013E9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6E789B39" w14:textId="23E7C1C9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D01FB0A" w14:textId="200858E5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7B470DBF" w14:textId="6FE7604E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A667D5C" w14:textId="68E3F0FC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BA0E717" w14:textId="36CE1447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1AECC71B" w14:textId="089F0C16" w:rsidR="0044761B" w:rsidRDefault="0044761B" w:rsidP="0044761B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89F6116" w14:textId="77777777" w:rsidR="0044761B" w:rsidRPr="0044761B" w:rsidRDefault="0044761B" w:rsidP="0044761B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9E50A3A" w14:textId="77777777" w:rsidR="00B35531" w:rsidRDefault="00B35531" w:rsidP="00885355">
      <w:pPr>
        <w:jc w:val="center"/>
        <w:rPr>
          <w:rFonts w:ascii="Calibri" w:eastAsia="Times New Roman" w:hAnsi="Calibri" w:cs="Calibri"/>
        </w:rPr>
      </w:pPr>
    </w:p>
    <w:p w14:paraId="1022D9D0" w14:textId="2A368DA7" w:rsidR="0044761B" w:rsidRDefault="00885355" w:rsidP="00885355">
      <w:pPr>
        <w:jc w:val="center"/>
        <w:rPr>
          <w:rFonts w:ascii="Calibri" w:eastAsia="Times New Roman" w:hAnsi="Calibri" w:cs="Calibri"/>
        </w:rPr>
      </w:pPr>
      <w:r w:rsidRPr="00885355">
        <w:rPr>
          <w:rFonts w:ascii="Calibri" w:eastAsia="Times New Roman" w:hAnsi="Calibri" w:cs="Calibri"/>
        </w:rPr>
        <w:t> </w:t>
      </w:r>
    </w:p>
    <w:p w14:paraId="2708FA6F" w14:textId="54DBD262" w:rsidR="00885355" w:rsidRDefault="00885355" w:rsidP="00885355">
      <w:pPr>
        <w:jc w:val="center"/>
        <w:rPr>
          <w:sz w:val="44"/>
          <w:szCs w:val="44"/>
        </w:rPr>
      </w:pPr>
      <w:r w:rsidRPr="00885355">
        <w:rPr>
          <w:sz w:val="44"/>
          <w:szCs w:val="44"/>
        </w:rPr>
        <w:lastRenderedPageBreak/>
        <w:t xml:space="preserve">Sprint </w:t>
      </w:r>
      <w:r>
        <w:rPr>
          <w:sz w:val="44"/>
          <w:szCs w:val="44"/>
        </w:rPr>
        <w:t>5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0"/>
        <w:gridCol w:w="752"/>
        <w:gridCol w:w="752"/>
        <w:gridCol w:w="2152"/>
        <w:gridCol w:w="2152"/>
        <w:gridCol w:w="2426"/>
      </w:tblGrid>
      <w:tr w:rsidR="00081CF7" w:rsidRPr="00885355" w14:paraId="56F553C6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7C3EE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8518D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15C84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EB2274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997CC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558C5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081CF7" w:rsidRPr="00885355" w14:paraId="67DCC5E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C9BA414" w14:textId="05B40884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5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9F2623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AFA93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02E07BB" w14:textId="3C601A3B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work on telephone and database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0EB593D" w14:textId="1296990C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 navigation 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FCB5DDC" w14:textId="14D84341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 xml:space="preserve">Navigation was showing errors and was revamped </w:t>
            </w:r>
            <w:r w:rsidR="00885355"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7F7DCA49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BA1B219" w14:textId="7B1DEA3D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6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53A27E0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3187818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C401A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67FD10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DA4E043" w14:textId="0C1BA1DF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ange navig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93C5988" w14:textId="3473C42A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ip first time log in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B43A586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7D31EDD4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7D52C0D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B5837E0" w14:textId="774FD56E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7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2644684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BF2345C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CF716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23D8CC6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14BCB3" w14:textId="2879CCCC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kip first time log in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09809A8" w14:textId="33ECA0F8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Skip first time log in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3B71159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012180B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6478EB5A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B444261" w14:textId="12729586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8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4B373A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367D30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116E6AC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69BFA0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79886D3" w14:textId="7F95C583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, Skip first time log in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DE3972C" w14:textId="5349F6C7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Retrieve use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F2B4E5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2B6889B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562D1524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F07BF56" w14:textId="1428EE35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9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7444279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0B6FBF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EC1A2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AB51114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19D0A80" w14:textId="2A99CB62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, Retrieve use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0A8C132" w14:textId="42AAAC64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Retrieve use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0855D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1BD1AED6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23199BDA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6914203" w14:textId="2A72F18C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0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9E49DA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C840517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FC41579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078C629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0557891" w14:textId="001214D1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, Retrieve use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77F1923" w14:textId="104A9285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1F40998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0A20B056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23DE4A05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59FECD5" w14:textId="3EAB1D68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1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4D818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F70026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718C66B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C80B5BC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3D3E122" w14:textId="09E47F50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9091072" w14:textId="17E3BDC7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C8BF2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F5B126A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42A31442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E2AC265" w14:textId="036CBFBA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2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9707D4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B82C58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E01FC3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B2F4858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61CA7F3" w14:textId="05B74196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E5C8412" w14:textId="15CE69A9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welcome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4389D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000B0A9F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7547B197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5E13304" w14:textId="212FCDE0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3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6F217A" w14:textId="78B27FA6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1643D6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95855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C2864E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30F1F3F" w14:textId="5A965558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welcome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62E803E" w14:textId="5655E16A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ete documents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map view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0FA8186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081CF7" w:rsidRPr="00885355" w14:paraId="474164CC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846B21" w14:textId="1AED810B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4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0EB70B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890E39B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789D8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33F42CA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2986505" w14:textId="5CF8AC02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ete documents, map view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B685021" w14:textId="5AE85540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vigation change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BD6B744" w14:textId="76B9D644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>More navigation bugs fixed</w:t>
            </w:r>
            <w:r w:rsidR="00885355"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081CF7" w:rsidRPr="00885355" w14:paraId="1AE1B618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36043CA" w14:textId="6CF886DF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5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1586B4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7DD9DED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C00749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884FF5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2ABC331" w14:textId="464976A8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vigation change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527122B" w14:textId="1F3CFBD8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welcome slides plac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F0B1CC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081CF7" w:rsidRPr="00885355" w14:paraId="32CE1A94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6A991A2" w14:textId="13CD8444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6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44D6E9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5F56110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999A6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CC510FF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68C835C" w14:textId="73DC8A86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, welcome slides plac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716C177" w14:textId="1D23EB49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</w:t>
            </w:r>
            <w:r w:rsidR="00081CF7">
              <w:rPr>
                <w:rFonts w:ascii="Times New Roman" w:eastAsia="Times New Roman" w:hAnsi="Times New Roman" w:cs="Times New Roman"/>
                <w:sz w:val="24"/>
                <w:szCs w:val="24"/>
              </w:rPr>
              <w:t>, map view add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08E1E0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081CF7" w:rsidRPr="00885355" w14:paraId="1C77F88F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B5C72F6" w14:textId="6F76601C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7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B2F7C5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0D8277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6E02F4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A740981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5B417D0" w14:textId="33D3A728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play JSON file, map view add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9024103" w14:textId="7A4D4C08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 documents, translate info, 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684B747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081CF7" w:rsidRPr="00885355" w14:paraId="76274541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F2DF42D" w14:textId="1F77E15C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8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FD5690" w14:textId="050B1079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1EEA1AA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ABCB7F2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4E999C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BDCC3E2" w14:textId="61F6C410" w:rsidR="00885355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ocuments, translate info,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CEB726F" w14:textId="59A35596" w:rsidR="00885355" w:rsidRPr="00885355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ete document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91C45E" w14:textId="77777777" w:rsidR="00885355" w:rsidRPr="00885355" w:rsidRDefault="00885355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081CF7" w:rsidRPr="00885355" w14:paraId="383D680B" w14:textId="77777777" w:rsidTr="00885355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19C04F0" w14:textId="1B6D2293" w:rsidR="006C7A5F" w:rsidRDefault="006C7A5F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9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9766D0B" w14:textId="4AF5565E" w:rsidR="006C7A5F" w:rsidRPr="00885355" w:rsidRDefault="006C7A5F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ese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F41EA3B" w14:textId="2E226A0B" w:rsidR="006C7A5F" w:rsidRPr="00885355" w:rsidRDefault="006C7A5F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presen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EC3ABDB" w14:textId="1CC08A02" w:rsidR="006C7A5F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ete document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3A4C2E7" w14:textId="3A4C04C8" w:rsidR="006C7A5F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ed on Sprint 6 planning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2D609AA" w14:textId="2583AF24" w:rsidR="006C7A5F" w:rsidRPr="00885355" w:rsidRDefault="00081CF7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None</w:t>
            </w:r>
          </w:p>
        </w:tc>
      </w:tr>
    </w:tbl>
    <w:p w14:paraId="1E452B19" w14:textId="4704A6CA" w:rsidR="00081CF7" w:rsidRDefault="00081CF7" w:rsidP="00081CF7">
      <w:pPr>
        <w:jc w:val="center"/>
        <w:rPr>
          <w:rFonts w:ascii="Calibri" w:eastAsia="Times New Roman" w:hAnsi="Calibri" w:cs="Calibri"/>
        </w:rPr>
      </w:pPr>
    </w:p>
    <w:p w14:paraId="187F65CF" w14:textId="6A71622E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85"/>
        <w:gridCol w:w="2628"/>
        <w:gridCol w:w="5531"/>
      </w:tblGrid>
      <w:tr w:rsidR="00C839D4" w:rsidRPr="00A450B3" w14:paraId="2A99B399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76E1A4" w14:textId="5E731C80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 xml:space="preserve">Sprint </w:t>
            </w:r>
            <w:r w:rsidR="00C839D4">
              <w:rPr>
                <w:rFonts w:ascii="Calibri" w:eastAsia="Times New Roman" w:hAnsi="Calibri" w:cs="Calibri"/>
                <w:shd w:val="clear" w:color="auto" w:fill="C6D9F0"/>
              </w:rPr>
              <w:t>5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0BB1FB3" w14:textId="22604534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(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11/5</w:t>
            </w: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/2019-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11/19</w:t>
            </w: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/2019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BC0F09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54319DFA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8BBA90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81192E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AFBEA5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21E16FA5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E865817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EE1CC8" w14:textId="4CD628CE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11/5/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2019 from 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3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:00 pm – 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6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: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30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3D307DD" w14:textId="7AD58799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Objective: Review Retro and Plan Sprint 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5</w:t>
            </w:r>
          </w:p>
        </w:tc>
      </w:tr>
      <w:tr w:rsidR="00C839D4" w:rsidRPr="00A450B3" w14:paraId="3DD77FE2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84D5EB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30F956D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E45681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3B47D81D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51E5F5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3EFAE36" w14:textId="49F238B3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Working on Sprint </w:t>
            </w:r>
            <w:r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FB2F07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09B7CDE0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3AAFB2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C730D5E" w14:textId="531F8A62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Working on Sprint </w:t>
            </w:r>
            <w:r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D4907D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40AF9CB1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61C245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66BE3D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9CF6AA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3E8E23A9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1B1056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2: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54E8B82" w14:textId="593EE22F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</w:t>
            </w:r>
            <w:r>
              <w:rPr>
                <w:rFonts w:ascii="Calibri" w:eastAsia="Times New Roman" w:hAnsi="Calibri" w:cs="Calibri"/>
              </w:rPr>
              <w:t>11/12</w:t>
            </w:r>
            <w:r w:rsidRPr="00A450B3">
              <w:rPr>
                <w:rFonts w:ascii="Calibri" w:eastAsia="Times New Roman" w:hAnsi="Calibri" w:cs="Calibri"/>
              </w:rPr>
              <w:t xml:space="preserve">/2019 from </w:t>
            </w:r>
            <w:r w:rsidR="00C839D4">
              <w:rPr>
                <w:rFonts w:ascii="Calibri" w:eastAsia="Times New Roman" w:hAnsi="Calibri" w:cs="Calibri"/>
              </w:rPr>
              <w:t>4:45</w:t>
            </w:r>
            <w:r w:rsidRPr="00A450B3">
              <w:rPr>
                <w:rFonts w:ascii="Calibri" w:eastAsia="Times New Roman" w:hAnsi="Calibri" w:cs="Calibri"/>
              </w:rPr>
              <w:t xml:space="preserve"> pm – </w:t>
            </w:r>
            <w:r w:rsidR="00C839D4">
              <w:rPr>
                <w:rFonts w:ascii="Calibri" w:eastAsia="Times New Roman" w:hAnsi="Calibri" w:cs="Calibri"/>
              </w:rPr>
              <w:t>6:00</w:t>
            </w:r>
            <w:r w:rsidRPr="00A450B3">
              <w:rPr>
                <w:rFonts w:ascii="Calibri" w:eastAsia="Times New Roman" w:hAnsi="Calibri" w:cs="Calibri"/>
              </w:rPr>
              <w:t xml:space="preserve"> pm)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14AD304" w14:textId="2405961F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Objective: Accept story points, discussion sprint </w:t>
            </w:r>
            <w:r w:rsidR="00C839D4">
              <w:rPr>
                <w:rFonts w:ascii="Calibri" w:eastAsia="Times New Roman" w:hAnsi="Calibri" w:cs="Calibri"/>
              </w:rPr>
              <w:t>5 JSON file and discuss a welcome scree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125ADBCC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FAD0C0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A274518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92808F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C839D4" w:rsidRPr="00A450B3" w14:paraId="5AD45022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2AEDF86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C1FD48" w14:textId="735204BF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</w:t>
            </w:r>
            <w:r w:rsidR="00347FDF">
              <w:rPr>
                <w:rFonts w:ascii="Calibri" w:eastAsia="Times New Roman" w:hAnsi="Calibri" w:cs="Calibri"/>
              </w:rPr>
              <w:t>r</w:t>
            </w:r>
            <w:r w:rsidRPr="00A450B3">
              <w:rPr>
                <w:rFonts w:ascii="Calibri" w:eastAsia="Times New Roman" w:hAnsi="Calibri" w:cs="Calibri"/>
              </w:rPr>
              <w:t xml:space="preserve">int </w:t>
            </w:r>
            <w:r w:rsidR="00C839D4">
              <w:rPr>
                <w:rFonts w:ascii="Calibri" w:eastAsia="Times New Roman" w:hAnsi="Calibri" w:cs="Calibri"/>
              </w:rPr>
              <w:t>5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21E98AF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587E153E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130B09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B9B1436" w14:textId="2C8CFD90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Working on Sp</w:t>
            </w:r>
            <w:r w:rsidR="00347FDF">
              <w:rPr>
                <w:rFonts w:ascii="Calibri" w:eastAsia="Times New Roman" w:hAnsi="Calibri" w:cs="Calibri"/>
              </w:rPr>
              <w:t>r</w:t>
            </w:r>
            <w:r w:rsidRPr="00A450B3">
              <w:rPr>
                <w:rFonts w:ascii="Calibri" w:eastAsia="Times New Roman" w:hAnsi="Calibri" w:cs="Calibri"/>
              </w:rPr>
              <w:t xml:space="preserve">int </w:t>
            </w:r>
            <w:r w:rsidR="00C839D4">
              <w:rPr>
                <w:rFonts w:ascii="Calibri" w:eastAsia="Times New Roman" w:hAnsi="Calibri" w:cs="Calibri"/>
              </w:rPr>
              <w:t>5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  <w:p w14:paraId="67634171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D2867B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4EB64954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01CF53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87BA141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9E62F6D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1D4CBF69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2280876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3: </w:t>
            </w:r>
          </w:p>
          <w:p w14:paraId="14D974C1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60DA70" w14:textId="6A495259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</w:t>
            </w:r>
            <w:r w:rsidR="00C839D4">
              <w:rPr>
                <w:rFonts w:ascii="Calibri" w:eastAsia="Times New Roman" w:hAnsi="Calibri" w:cs="Calibri"/>
              </w:rPr>
              <w:t>11/18</w:t>
            </w:r>
            <w:r w:rsidRPr="00A450B3">
              <w:rPr>
                <w:rFonts w:ascii="Calibri" w:eastAsia="Times New Roman" w:hAnsi="Calibri" w:cs="Calibri"/>
              </w:rPr>
              <w:t>/2019 from 7 pm – 9 pm) </w:t>
            </w:r>
          </w:p>
          <w:p w14:paraId="1FA90216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C1C229" w14:textId="1E9DA470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Objective: Sprint </w:t>
            </w:r>
            <w:r w:rsidR="00C839D4">
              <w:rPr>
                <w:rFonts w:ascii="Calibri" w:eastAsia="Times New Roman" w:hAnsi="Calibri" w:cs="Calibri"/>
              </w:rPr>
              <w:t>5</w:t>
            </w:r>
            <w:r w:rsidRPr="00A450B3">
              <w:rPr>
                <w:rFonts w:ascii="Calibri" w:eastAsia="Times New Roman" w:hAnsi="Calibri" w:cs="Calibri"/>
              </w:rPr>
              <w:t xml:space="preserve"> review and retrospective </w:t>
            </w:r>
          </w:p>
          <w:p w14:paraId="71427343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0299CC18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57F28B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  <w:p w14:paraId="5D007857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6158422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  <w:p w14:paraId="327B0716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4CB9ED9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C839D4" w:rsidRPr="00A450B3" w14:paraId="3D24D4F3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375F5A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451E71A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1B8E09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7EE0D682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90A347C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78C5A75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  <w:p w14:paraId="4E76F313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57FF10" w14:textId="77777777" w:rsidR="00BF1F94" w:rsidRPr="00A450B3" w:rsidRDefault="00BF1F9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1292474B" w14:textId="77777777" w:rsidR="00BF1F94" w:rsidRDefault="00BF1F94" w:rsidP="00BF1F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0C5CAB6" w14:textId="77777777" w:rsidR="00BF1F94" w:rsidRDefault="00BF1F94" w:rsidP="00BF1F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EFE6004" w14:textId="77777777" w:rsidR="00BF1F94" w:rsidRDefault="00BF1F94" w:rsidP="00BF1F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FB64042" w14:textId="77777777" w:rsidR="00BF1F94" w:rsidRDefault="00BF1F94" w:rsidP="00BF1F9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1AD07074" w14:textId="1DCC16C5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39924188" w14:textId="3AE8E090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12FBCC35" w14:textId="60D5C333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03AE7357" w14:textId="568B9517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43E36DF2" w14:textId="06FDA78C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4C11560A" w14:textId="77777777" w:rsidR="00BF1F94" w:rsidRDefault="00BF1F94" w:rsidP="00081CF7">
      <w:pPr>
        <w:jc w:val="center"/>
        <w:rPr>
          <w:rFonts w:ascii="Calibri" w:eastAsia="Times New Roman" w:hAnsi="Calibri" w:cs="Calibri"/>
        </w:rPr>
      </w:pPr>
    </w:p>
    <w:p w14:paraId="39CA7003" w14:textId="125692A9" w:rsidR="00081CF7" w:rsidRDefault="00081CF7" w:rsidP="00081CF7">
      <w:pPr>
        <w:jc w:val="center"/>
        <w:rPr>
          <w:sz w:val="44"/>
          <w:szCs w:val="44"/>
        </w:rPr>
      </w:pPr>
      <w:r w:rsidRPr="00885355">
        <w:rPr>
          <w:rFonts w:ascii="Calibri" w:eastAsia="Times New Roman" w:hAnsi="Calibri" w:cs="Calibri"/>
        </w:rPr>
        <w:lastRenderedPageBreak/>
        <w:t> </w:t>
      </w:r>
      <w:r w:rsidRPr="00885355">
        <w:rPr>
          <w:sz w:val="44"/>
          <w:szCs w:val="44"/>
        </w:rPr>
        <w:t xml:space="preserve">Sprint </w:t>
      </w:r>
      <w:r>
        <w:rPr>
          <w:sz w:val="44"/>
          <w:szCs w:val="44"/>
        </w:rPr>
        <w:t>6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9"/>
        <w:gridCol w:w="752"/>
        <w:gridCol w:w="752"/>
        <w:gridCol w:w="2400"/>
        <w:gridCol w:w="2623"/>
        <w:gridCol w:w="1708"/>
      </w:tblGrid>
      <w:tr w:rsidR="00160A70" w:rsidRPr="00885355" w14:paraId="4080CE7E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38015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98A081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52414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  <w:proofErr w:type="spellStart"/>
            <w:r w:rsidRPr="00885355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9F983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yester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9F31D9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What did you do today?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DEADA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44830B0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Impediments? </w:t>
            </w:r>
          </w:p>
        </w:tc>
      </w:tr>
      <w:tr w:rsidR="00160A70" w:rsidRPr="00885355" w14:paraId="4763970E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87E8999" w14:textId="4982EAEA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19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971738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6A87D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1EA35FA" w14:textId="24F1307D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 xml:space="preserve">Planning for this sprint. </w:t>
            </w: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1255665" w14:textId="7D9D5739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vigation problems fix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70185D" w14:textId="743BB306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>Navigation issues with new library</w:t>
            </w: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060D8A97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82E98FB" w14:textId="1564302F" w:rsidR="00081CF7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0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14F5222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EAFC56E" w14:textId="3B0EDF8F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4A3386E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835C430" w14:textId="44B8B8BD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1B413E5" w14:textId="51952781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vigation problems fixed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46C0358" w14:textId="7A3AC795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, add pins to map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, change style and colo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EC927E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</w:rPr>
            </w:pPr>
          </w:p>
        </w:tc>
      </w:tr>
      <w:tr w:rsidR="00160A70" w:rsidRPr="00885355" w14:paraId="03420834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A6C3CF" w14:textId="53E0C824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1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2B2C03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E855DB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691DD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4AB3573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72E3CEA" w14:textId="4D4D55EB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, add pins to map, change style and colo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3E3C96E" w14:textId="02E43912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, add pins to map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4B3546E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1EBAE724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03434F3A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741683E" w14:textId="3EEA9814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2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48D297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BC3C0F2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FCDF8C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BCEB81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4797903" w14:textId="439E6007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, add pins to map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3245171" w14:textId="2B3778B6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, clinics info in markers, style and colors change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3551E5D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37AA61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4032E363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8430962" w14:textId="68858871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3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CBDFF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E5C4F7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661534F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EC5D7D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16F61A4A" w14:textId="21D0CDE6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documents, clinics info in markers, style and colors change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A5B51C9" w14:textId="466DB75A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classes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clinics info in marke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C5D821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4A5529D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4ACCDD84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B4A3556" w14:textId="314C8064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4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8ED256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CC15967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08FB4F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341E149D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1099D50" w14:textId="5FE69E82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classes, clinics info in marke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8E4A41B" w14:textId="4A383166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classes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, add nurse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67899C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7BB0DAF5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2082D7C1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05AFC2D" w14:textId="1D076EFB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5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89216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0D3BBE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DC189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7A8D909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239B14B3" w14:textId="00AD29E7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design to listed classes, add nurse scree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F75D632" w14:textId="4A94F0D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financial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6A6F45C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3DF9501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6D0EE478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69BC694" w14:textId="0E80E041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6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11DEFD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486B6F0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F24F8FF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68710003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1A67D4" w14:textId="3B8AE7FD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financial information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A0E09B4" w14:textId="304F54AD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 language support, UI colors and positions, 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header icons, nav bar icon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97287D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  <w:p w14:paraId="2CF9250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656440AF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F5FC8C0" w14:textId="31BBA042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7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8A56303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BD44E4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ACB8149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C2BADA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B1BB4E" w14:textId="49B00F97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language support, UI colors and positions, header icons, nav bar icon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76B7ECC" w14:textId="7D46462C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I colors and 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ositions, fix navigation problems 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EC1B52" w14:textId="7D0D66FF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>Navigation problems</w:t>
            </w:r>
          </w:p>
          <w:p w14:paraId="19E0F002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390EE08C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212701C" w14:textId="67814D85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8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863C9A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73BB93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93DAA54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DBC448F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3A9F1F4E" w14:textId="37AC0871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I colors and positions, fix navigation problem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580C8D5" w14:textId="6FAF761D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 use, fix navigation problem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9C943F" w14:textId="77777777" w:rsidR="00160A70" w:rsidRPr="00885355" w:rsidRDefault="00160A70" w:rsidP="00160A7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>Navigation problems</w:t>
            </w:r>
          </w:p>
          <w:p w14:paraId="38A55085" w14:textId="013C97EA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60A70" w:rsidRPr="00885355" w14:paraId="612FB5EF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AC939B9" w14:textId="48F5350F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/29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4B8200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06B1CB1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DC918AE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6C4B78E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3C2B59A" w14:textId="39533BD5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JSON file use, fix navigation problem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FBDA7D0" w14:textId="33CD611C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omatic sign in and sign ou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DBD2B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160A70" w:rsidRPr="00885355" w14:paraId="627283BB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E636A89" w14:textId="711AF4C0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1/30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FB0C5F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28166311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DE352BF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14EA65D8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7F51DE11" w14:textId="3FE3ACF8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utomatic sign in and sign ou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2C120C6" w14:textId="1265B3B6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lator bugs and erro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13034D" w14:textId="0DAE7772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</w:rPr>
              <w:t>Translator showing bugs, errors</w:t>
            </w: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</w:tr>
      <w:tr w:rsidR="00160A70" w:rsidRPr="00885355" w14:paraId="5514441D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5E3476D9" w14:textId="2C930C6B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/1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DC03B7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2B66639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A7C8DAB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7753C7CA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4247516" w14:textId="67873E1C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anslator bugs and errors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65ACABA0" w14:textId="13B99EA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xed bugs i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x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vailability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r w:rsidR="00160A70">
              <w:rPr>
                <w:rFonts w:ascii="Times New Roman" w:eastAsia="Times New Roman" w:hAnsi="Times New Roman" w:cs="Times New Roman"/>
                <w:sz w:val="24"/>
                <w:szCs w:val="24"/>
              </w:rPr>
              <w:t>Automatic sign in and sign ou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C4102C7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  <w:tr w:rsidR="00160A70" w:rsidRPr="00885355" w14:paraId="5DAE4941" w14:textId="77777777" w:rsidTr="00081CF7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C6D9F0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585F2BE" w14:textId="662D5ECA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/2/2019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EBE0D34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5C0D8E35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F156D16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present </w:t>
            </w:r>
          </w:p>
          <w:p w14:paraId="440692B3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4B36AF39" w14:textId="0C6B50DF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xed bugs in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xED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Availability, Automatic sign in and sign out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</w:tcPr>
          <w:p w14:paraId="0BED0184" w14:textId="6F0962A3" w:rsidR="00081CF7" w:rsidRPr="00885355" w:rsidRDefault="00160A70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cumentation and Presentation slides. 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E5FD655" w14:textId="77777777" w:rsidR="00081CF7" w:rsidRPr="00885355" w:rsidRDefault="00081CF7" w:rsidP="00081CF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85355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5F18643A" w14:textId="77777777" w:rsidR="00081CF7" w:rsidRPr="00885355" w:rsidRDefault="00081CF7" w:rsidP="00081CF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45CA002D" w14:textId="77777777" w:rsidR="00081CF7" w:rsidRPr="00885355" w:rsidRDefault="00081CF7" w:rsidP="00081CF7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885355">
        <w:rPr>
          <w:rFonts w:ascii="Calibri" w:eastAsia="Times New Roman" w:hAnsi="Calibri" w:cs="Calibri"/>
        </w:rPr>
        <w:t>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0"/>
        <w:gridCol w:w="3030"/>
        <w:gridCol w:w="5054"/>
      </w:tblGrid>
      <w:tr w:rsidR="00C839D4" w:rsidRPr="00A450B3" w14:paraId="175C0318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2386624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Sprint 3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8B33265" w14:textId="3E8B7D11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(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11/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19</w:t>
            </w: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/2019-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1</w:t>
            </w:r>
            <w:r>
              <w:rPr>
                <w:rFonts w:ascii="Calibri" w:eastAsia="Times New Roman" w:hAnsi="Calibri" w:cs="Calibri"/>
                <w:shd w:val="clear" w:color="auto" w:fill="C6D9F0"/>
              </w:rPr>
              <w:t>2/2</w:t>
            </w: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/2019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DA112D3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C6D9F0"/>
              </w:rPr>
              <w:t>PO: Jean Hannan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4B39C484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FEF6C69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F1ED6E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2839AF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23B7EB0E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234E2E9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Meeting 1: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1F1A7C9" w14:textId="7D7AFDDE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(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11/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19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/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>2019 from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 xml:space="preserve"> 7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:00 pm – 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11:00</w:t>
            </w: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 pm)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EBEAB20" w14:textId="11AEC89A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F2DCDB"/>
              </w:rPr>
              <w:t xml:space="preserve">Objective: Review Retro and Plan Sprint </w:t>
            </w:r>
            <w:r>
              <w:rPr>
                <w:rFonts w:ascii="Calibri" w:eastAsia="Times New Roman" w:hAnsi="Calibri" w:cs="Calibri"/>
                <w:shd w:val="clear" w:color="auto" w:fill="F2DCDB"/>
              </w:rPr>
              <w:t>6</w:t>
            </w:r>
          </w:p>
        </w:tc>
      </w:tr>
      <w:tr w:rsidR="00C839D4" w:rsidRPr="00A450B3" w14:paraId="07F1784B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C13873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Team Member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C9F6EB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n Progres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B683622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  <w:shd w:val="clear" w:color="auto" w:fill="EBF1DD"/>
              </w:rPr>
              <w:t>Impediments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41C25EFE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5A082B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9C3FD3B" w14:textId="707EBE25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Working on Sprint </w:t>
            </w: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ED663E0" w14:textId="663C845B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</w:rPr>
              <w:t>Navigation has to be further redone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72E671BB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8C30F36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E2B7BC2" w14:textId="55E36001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Working on Sprint </w:t>
            </w: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537A5F4" w14:textId="44539F13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</w:rPr>
              <w:t>Navigation has to be further redone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70F3C198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DA608F3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5B2090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A120919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7FB86F09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56E94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2: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B40AC7F" w14:textId="5061AF05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</w:t>
            </w:r>
            <w:r>
              <w:rPr>
                <w:rFonts w:ascii="Calibri" w:eastAsia="Times New Roman" w:hAnsi="Calibri" w:cs="Calibri"/>
              </w:rPr>
              <w:t>11/</w:t>
            </w:r>
            <w:r>
              <w:rPr>
                <w:rFonts w:ascii="Calibri" w:eastAsia="Times New Roman" w:hAnsi="Calibri" w:cs="Calibri"/>
              </w:rPr>
              <w:t>29</w:t>
            </w:r>
            <w:r w:rsidRPr="00A450B3">
              <w:rPr>
                <w:rFonts w:ascii="Calibri" w:eastAsia="Times New Roman" w:hAnsi="Calibri" w:cs="Calibri"/>
              </w:rPr>
              <w:t xml:space="preserve">/2019 from </w:t>
            </w:r>
            <w:r>
              <w:rPr>
                <w:rFonts w:ascii="Calibri" w:eastAsia="Times New Roman" w:hAnsi="Calibri" w:cs="Calibri"/>
              </w:rPr>
              <w:t>4:45</w:t>
            </w:r>
            <w:r w:rsidRPr="00A450B3">
              <w:rPr>
                <w:rFonts w:ascii="Calibri" w:eastAsia="Times New Roman" w:hAnsi="Calibri" w:cs="Calibri"/>
              </w:rPr>
              <w:t xml:space="preserve"> pm – </w:t>
            </w:r>
            <w:r>
              <w:rPr>
                <w:rFonts w:ascii="Calibri" w:eastAsia="Times New Roman" w:hAnsi="Calibri" w:cs="Calibri"/>
              </w:rPr>
              <w:t>6:00</w:t>
            </w:r>
            <w:r w:rsidRPr="00A450B3">
              <w:rPr>
                <w:rFonts w:ascii="Calibri" w:eastAsia="Times New Roman" w:hAnsi="Calibri" w:cs="Calibri"/>
              </w:rPr>
              <w:t xml:space="preserve"> pm)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B268491" w14:textId="15F1B620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Objective: </w:t>
            </w:r>
            <w:r>
              <w:rPr>
                <w:rFonts w:ascii="Calibri" w:eastAsia="Times New Roman" w:hAnsi="Calibri" w:cs="Calibri"/>
              </w:rPr>
              <w:t xml:space="preserve">Testing new sign in sign out and showing navigation fixes. </w:t>
            </w: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6657A8C9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188AD98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3788DD7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2E640F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C839D4" w:rsidRPr="00A450B3" w14:paraId="00F44C7E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BF30B6C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60A175C" w14:textId="0C8D6126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</w:rPr>
              <w:t>Testing new feature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C2EF832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7E56A96B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7272556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3D02A7C" w14:textId="5B0824EC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</w:rPr>
              <w:t xml:space="preserve">Fixing navigation </w:t>
            </w:r>
          </w:p>
          <w:p w14:paraId="13FABEF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157D2DE7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32DF8840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DAE580B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47486A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055F44D0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6AD60E4C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47ACAE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Meeting 3: </w:t>
            </w:r>
          </w:p>
          <w:p w14:paraId="35C7D179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4DBBCD99" w14:textId="4B273CC5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(</w:t>
            </w:r>
            <w:r>
              <w:rPr>
                <w:rFonts w:ascii="Calibri" w:eastAsia="Times New Roman" w:hAnsi="Calibri" w:cs="Calibri"/>
              </w:rPr>
              <w:t>1</w:t>
            </w:r>
            <w:r>
              <w:rPr>
                <w:rFonts w:ascii="Calibri" w:eastAsia="Times New Roman" w:hAnsi="Calibri" w:cs="Calibri"/>
              </w:rPr>
              <w:t>2/1</w:t>
            </w:r>
            <w:r w:rsidRPr="00A450B3">
              <w:rPr>
                <w:rFonts w:ascii="Calibri" w:eastAsia="Times New Roman" w:hAnsi="Calibri" w:cs="Calibri"/>
              </w:rPr>
              <w:t>/2019 from 7 pm – 9 pm) </w:t>
            </w:r>
          </w:p>
          <w:p w14:paraId="38CB3AB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F2DCDB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798CABC" w14:textId="016FDE0D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 xml:space="preserve">Objective: Sprint </w:t>
            </w:r>
            <w:r>
              <w:rPr>
                <w:rFonts w:ascii="Calibri" w:eastAsia="Times New Roman" w:hAnsi="Calibri" w:cs="Calibri"/>
              </w:rPr>
              <w:t>6</w:t>
            </w:r>
            <w:r w:rsidRPr="00A450B3">
              <w:rPr>
                <w:rFonts w:ascii="Calibri" w:eastAsia="Times New Roman" w:hAnsi="Calibri" w:cs="Calibri"/>
              </w:rPr>
              <w:t xml:space="preserve"> review and retrospective </w:t>
            </w:r>
          </w:p>
          <w:p w14:paraId="6BA66DFA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</w:tr>
      <w:tr w:rsidR="00C839D4" w:rsidRPr="00A450B3" w14:paraId="772DE06D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0EF6AD4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Team Member </w:t>
            </w:r>
          </w:p>
          <w:p w14:paraId="6BE20C2C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9F9E6EC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n progress </w:t>
            </w:r>
          </w:p>
          <w:p w14:paraId="631CDE26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EBF1DD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5833FA7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Impediments </w:t>
            </w:r>
          </w:p>
        </w:tc>
      </w:tr>
      <w:tr w:rsidR="00C839D4" w:rsidRPr="00A450B3" w14:paraId="361EF644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607B1FB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Andy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6043B1BD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20068B69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  <w:tr w:rsidR="00C839D4" w:rsidRPr="00A450B3" w14:paraId="170C4AAA" w14:textId="77777777" w:rsidTr="004508A4"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5CDA4E3E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A450B3">
              <w:rPr>
                <w:rFonts w:ascii="Calibri" w:eastAsia="Times New Roman" w:hAnsi="Calibri" w:cs="Calibri"/>
              </w:rPr>
              <w:t>Arelys</w:t>
            </w:r>
            <w:proofErr w:type="spellEnd"/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3DF87B90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Review and retro </w:t>
            </w:r>
          </w:p>
          <w:p w14:paraId="00A91164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0" w:type="auto"/>
            <w:tcBorders>
              <w:top w:val="single" w:sz="6" w:space="0" w:color="C8CACC"/>
              <w:left w:val="single" w:sz="6" w:space="0" w:color="C8CACC"/>
              <w:bottom w:val="single" w:sz="6" w:space="0" w:color="C8CACC"/>
              <w:right w:val="single" w:sz="6" w:space="0" w:color="C8CACC"/>
            </w:tcBorders>
            <w:shd w:val="clear" w:color="auto" w:fill="auto"/>
            <w:tcMar>
              <w:top w:w="45" w:type="dxa"/>
              <w:left w:w="0" w:type="dxa"/>
              <w:bottom w:w="45" w:type="dxa"/>
              <w:right w:w="0" w:type="dxa"/>
            </w:tcMar>
            <w:hideMark/>
          </w:tcPr>
          <w:p w14:paraId="710CE724" w14:textId="77777777" w:rsidR="00C839D4" w:rsidRPr="00A450B3" w:rsidRDefault="00C839D4" w:rsidP="004508A4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A450B3">
              <w:rPr>
                <w:rFonts w:ascii="Calibri" w:eastAsia="Times New Roman" w:hAnsi="Calibri" w:cs="Calibri"/>
              </w:rPr>
              <w:t>None </w:t>
            </w:r>
          </w:p>
        </w:tc>
      </w:tr>
    </w:tbl>
    <w:p w14:paraId="665B7CB8" w14:textId="77777777" w:rsidR="00885355" w:rsidRDefault="00885355"/>
    <w:sectPr w:rsidR="00885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240FCB" w14:textId="77777777" w:rsidR="00A360D5" w:rsidRDefault="00A360D5" w:rsidP="00885355">
      <w:pPr>
        <w:spacing w:after="0" w:line="240" w:lineRule="auto"/>
      </w:pPr>
      <w:r>
        <w:separator/>
      </w:r>
    </w:p>
  </w:endnote>
  <w:endnote w:type="continuationSeparator" w:id="0">
    <w:p w14:paraId="22E3487E" w14:textId="77777777" w:rsidR="00A360D5" w:rsidRDefault="00A360D5" w:rsidP="00885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6EA35E" w14:textId="77777777" w:rsidR="00A360D5" w:rsidRDefault="00A360D5" w:rsidP="00885355">
      <w:pPr>
        <w:spacing w:after="0" w:line="240" w:lineRule="auto"/>
      </w:pPr>
      <w:r>
        <w:separator/>
      </w:r>
    </w:p>
  </w:footnote>
  <w:footnote w:type="continuationSeparator" w:id="0">
    <w:p w14:paraId="5AA26C80" w14:textId="77777777" w:rsidR="00A360D5" w:rsidRDefault="00A360D5" w:rsidP="008853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DQzNTMyNLIwMjBU0lEKTi0uzszPAykwrAUAyBWzJCwAAAA="/>
  </w:docVars>
  <w:rsids>
    <w:rsidRoot w:val="00885355"/>
    <w:rsid w:val="00081CF7"/>
    <w:rsid w:val="000B0E7E"/>
    <w:rsid w:val="00160A70"/>
    <w:rsid w:val="001C3213"/>
    <w:rsid w:val="002B199A"/>
    <w:rsid w:val="00347FDF"/>
    <w:rsid w:val="0044761B"/>
    <w:rsid w:val="005935AA"/>
    <w:rsid w:val="006C7A5F"/>
    <w:rsid w:val="00885355"/>
    <w:rsid w:val="009B42E8"/>
    <w:rsid w:val="00A360D5"/>
    <w:rsid w:val="00A42F3D"/>
    <w:rsid w:val="00A450B3"/>
    <w:rsid w:val="00A649D2"/>
    <w:rsid w:val="00B35531"/>
    <w:rsid w:val="00BF1F94"/>
    <w:rsid w:val="00C8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FA2CC"/>
  <w15:chartTrackingRefBased/>
  <w15:docId w15:val="{B6898F19-9F88-49BE-9468-D0FE27415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885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85355"/>
  </w:style>
  <w:style w:type="character" w:customStyle="1" w:styleId="eop">
    <w:name w:val="eop"/>
    <w:basedOn w:val="DefaultParagraphFont"/>
    <w:rsid w:val="00885355"/>
  </w:style>
  <w:style w:type="character" w:customStyle="1" w:styleId="spellingerror">
    <w:name w:val="spellingerror"/>
    <w:basedOn w:val="DefaultParagraphFont"/>
    <w:rsid w:val="008853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9060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7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94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529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8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491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19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19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85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63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471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27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30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94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7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700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5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01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3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5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939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0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32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9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21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54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8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89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74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13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95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27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02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4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1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54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60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7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27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89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80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223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36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936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5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90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96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4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81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69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62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2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8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7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40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93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520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87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0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3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923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90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41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026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28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224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866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10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70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44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30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94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30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86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792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04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05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2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72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34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7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14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5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565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84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729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9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58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42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152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436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72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6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85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04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40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52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8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379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23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460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9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5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99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37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8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3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8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6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9058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5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908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074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3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51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4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040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877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45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99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8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18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52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97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4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32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43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6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69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13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545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1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1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7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910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36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431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529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29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86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39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37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74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9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0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5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9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6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4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54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5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5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53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98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3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9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64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6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72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54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0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99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5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11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2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20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6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1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5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0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21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6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44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0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60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8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2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6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5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6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06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24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3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805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6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2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9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877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05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3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5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3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7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8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1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4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4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163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9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92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3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6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65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9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2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0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87125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93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33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46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31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6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029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562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533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03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60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20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386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38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00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915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14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974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0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903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812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645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1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561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80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053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47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75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41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10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02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66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79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1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341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08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46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41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900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99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66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7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42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80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35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236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2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91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37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99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149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452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599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6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350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6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9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1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199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67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50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03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353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373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8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75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637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382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91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917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33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988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847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85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08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250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8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23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84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2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12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809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51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85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055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168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963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95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0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7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56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79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35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73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37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96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68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7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2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00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762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05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19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0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92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63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23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21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3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25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24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314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37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06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01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7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31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24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15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12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45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62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914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3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82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45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951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51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6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290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8040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7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64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37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736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4911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1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8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34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023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409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34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50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04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71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35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8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273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6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11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69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72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67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12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74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9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0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103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04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6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730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09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40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32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7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4567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74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778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84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94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53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72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33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04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932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404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62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67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73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12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41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253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92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48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84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590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482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150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3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04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7612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84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14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91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8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055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265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491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88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13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08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372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89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8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91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2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5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101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39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05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11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22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555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38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976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54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04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359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40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2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54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65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8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51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577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0512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89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28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33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86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199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19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8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9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82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61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6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4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3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3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25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930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6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3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59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6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2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248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7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2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12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8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628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15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1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87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4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96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5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96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51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2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35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5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1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45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6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0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5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0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2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7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8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2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84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5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5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6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8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94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9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0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7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77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1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02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0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4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1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43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575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1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6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2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11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3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14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6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8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8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54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0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48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3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729885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83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73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2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2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28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10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180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65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90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1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83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16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11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3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95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52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35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03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26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63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23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3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21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16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469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49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8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3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747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4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2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08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932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675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65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45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26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99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84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65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033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63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93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06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84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57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00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536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80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228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9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87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3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3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72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52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0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84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4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93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60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46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67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17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501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21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923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87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5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90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37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74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1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97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25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4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46453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54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00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00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1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7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17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82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87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393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0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42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530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1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448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8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96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11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074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56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75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975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51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34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84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8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37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659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511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3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65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092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84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320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478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9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11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5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87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495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06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84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77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363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1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5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502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59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15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390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2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88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8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725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98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74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20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8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20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79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92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28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21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46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28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556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684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092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26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07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07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25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25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42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9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91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4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9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492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70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47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75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07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899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48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74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785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02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81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3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5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55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502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848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38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00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71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775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23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91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47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99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3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24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96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40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032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27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268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75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93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83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0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22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225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921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1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87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219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411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03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72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608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25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609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030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66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6638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159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93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45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1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3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10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39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519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165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44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488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40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57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43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272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83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46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64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96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82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57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727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78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69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9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05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282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49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78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3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2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328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48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87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01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06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0903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00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99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20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2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52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2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60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36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720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272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1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7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5002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35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219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8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9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402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84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7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02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88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71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68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798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3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649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96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76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11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70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1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03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34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3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12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73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690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07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91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7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72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4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0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1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4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13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6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591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9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75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92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538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02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41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4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226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1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84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85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2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8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27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0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62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871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22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6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23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77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774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9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54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75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2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04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0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039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78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19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48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5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06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06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16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8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6889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759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07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29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3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76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33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27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02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655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67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40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1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14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05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853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566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68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5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88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28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4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181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61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4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490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641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032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49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64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59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64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78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61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53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8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099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22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56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22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2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15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64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3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3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3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18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17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2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4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66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605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35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977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20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50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0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44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17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11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04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70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483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599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11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2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34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965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13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398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9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982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76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333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74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115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71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76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898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02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14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6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85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36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704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88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0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3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39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3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52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81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7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1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78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39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9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932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287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81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55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31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60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17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51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6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69250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36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41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39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4885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64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79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8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048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274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9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99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44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51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59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87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55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72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38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16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03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88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35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8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21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54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17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89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279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82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93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68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64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82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74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833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7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76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24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579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894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15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935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69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0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30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49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61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29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323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2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12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48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13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58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94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5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84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93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958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5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0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33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84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8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3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113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49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49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31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04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34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3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72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858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110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94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59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44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89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434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3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98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67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660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91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24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87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29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999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50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29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99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7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99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68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0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4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9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4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9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3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5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1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3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4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3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594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1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85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82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441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953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092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04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057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60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22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09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549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64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75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58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367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414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2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291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8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134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340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6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83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16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84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39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99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9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17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5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4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89632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00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29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403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80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472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94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9651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51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471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4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14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13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09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296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711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7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23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4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973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0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61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71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8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172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8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8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793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88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09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309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225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903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7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97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78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60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2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03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691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4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35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63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709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047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37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92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18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191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681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98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81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46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54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86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061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22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06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9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6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9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6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47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8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5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56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4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341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7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422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30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68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5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51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0361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92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03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85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57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44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638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16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57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11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446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35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53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46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542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675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43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252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2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66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71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0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73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25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723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44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4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1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14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778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58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43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569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94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9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0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17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2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87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478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495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093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21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59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39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90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107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13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74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446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16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14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79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3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850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06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98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35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79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38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84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848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661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6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39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64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23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78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80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724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72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1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42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99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73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29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30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94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42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89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56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35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0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13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15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51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1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6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0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83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8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76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52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2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90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2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377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85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05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5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59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8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58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17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39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01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27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2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31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44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30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331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867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0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220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00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031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0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11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52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69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349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05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86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2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269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6569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79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29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58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70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93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70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80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70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49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377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04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11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17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80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4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22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7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47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62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87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58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00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8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90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78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368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82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02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87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5294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80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899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81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57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328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25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7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8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99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27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45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61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20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64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67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08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467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19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005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15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10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09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7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05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59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49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564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1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70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90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453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377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55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72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00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99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07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28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4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034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72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8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906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4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29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2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448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908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2250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7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419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00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31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77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06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12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07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98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09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5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48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01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08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71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36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205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49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6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9232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30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36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85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9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252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850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57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06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279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52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31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35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28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78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9529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67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90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85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27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2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419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70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498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42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14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8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78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85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341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57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94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08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35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214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64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01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66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30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64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562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3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69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09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28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64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09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705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83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03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6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495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3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557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588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62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3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963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7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36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921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823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03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28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80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11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72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25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75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57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37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624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07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584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80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46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5342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10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23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05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61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01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94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7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95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491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663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394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69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380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95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70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16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56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1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18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804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065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43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13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630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2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148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6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3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04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55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14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93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29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6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876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031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27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8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86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633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63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34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533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56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348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88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1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84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70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30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9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20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8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89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9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475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13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95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38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85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93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70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25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91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9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00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3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99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897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57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012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18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33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63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36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89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57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38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9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7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59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341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238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16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945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729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230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64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7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00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84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14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2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0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8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64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62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932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9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502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15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3566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788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59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8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57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8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5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34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1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4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052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79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092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452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56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394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96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21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40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85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2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3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35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12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39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30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161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55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97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3006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56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6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351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13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618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21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26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55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19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839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5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63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4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119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82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998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28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1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52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15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92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960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09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833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31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25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16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7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66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71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67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1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39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17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783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51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601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179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64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89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98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34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22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15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687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496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44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0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97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05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5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30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30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722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8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8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49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644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23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08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6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72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76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20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157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21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83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10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50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86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8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88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6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8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9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5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5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9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0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4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77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6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8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0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18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8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7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3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0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0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8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42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8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5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46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1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01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1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52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9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77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19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4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18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41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8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9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35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4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8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7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2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5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7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4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34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8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1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6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83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20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4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2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7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6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10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8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09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012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12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5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37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2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2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92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9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55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0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3</Pages>
  <Words>2312</Words>
  <Characters>13181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herrera</dc:creator>
  <cp:keywords/>
  <dc:description/>
  <cp:lastModifiedBy>andy herrera</cp:lastModifiedBy>
  <cp:revision>13</cp:revision>
  <dcterms:created xsi:type="dcterms:W3CDTF">2019-12-16T23:14:00Z</dcterms:created>
  <dcterms:modified xsi:type="dcterms:W3CDTF">2019-12-16T23:57:00Z</dcterms:modified>
</cp:coreProperties>
</file>